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internship-application-letter"/>
    <w:p>
      <w:pPr>
        <w:pStyle w:val="Heading1"/>
      </w:pPr>
      <w:r>
        <w:t xml:space="preserve">Internship Application Letter</w:t>
      </w:r>
    </w:p>
    <w:p>
      <w:pPr>
        <w:pStyle w:val="FirstParagraph"/>
      </w:pPr>
      <w:r>
        <w:t xml:space="preserve">For the Position of Oceanographer Intern</w:t>
      </w:r>
    </w:p>
    <w:bookmarkEnd w:id="20"/>
    <w:p>
      <w:pPr>
        <w:pStyle w:val="BodyText"/>
      </w:pPr>
      <w:r>
        <w:t xml:space="preserve">October 26, 2023</w:t>
      </w:r>
    </w:p>
    <w:p>
      <w:pPr>
        <w:pStyle w:val="BodyText"/>
      </w:pPr>
      <w:r>
        <w:t xml:space="preserve">Dr. Eleanor Vance</w:t>
      </w:r>
    </w:p>
    <w:p>
      <w:pPr>
        <w:pStyle w:val="BodyText"/>
      </w:pPr>
      <w:r>
        <w:t xml:space="preserve">Director of Research &amp; Development</w:t>
      </w:r>
    </w:p>
    <w:p>
      <w:pPr>
        <w:pStyle w:val="BodyText"/>
      </w:pPr>
      <w:r>
        <w:t xml:space="preserve">Marine Environmental Studies Institute (MESI)</w:t>
      </w:r>
    </w:p>
    <w:p>
      <w:pPr>
        <w:pStyle w:val="BodyText"/>
      </w:pPr>
      <w:r>
        <w:t xml:space="preserve">150 West 57th Street, Suite 1200</w:t>
      </w:r>
    </w:p>
    <w:p>
      <w:pPr>
        <w:pStyle w:val="BodyText"/>
      </w:pPr>
      <w:r>
        <w:t xml:space="preserve">New York City, NY 10019</w:t>
      </w:r>
    </w:p>
    <w:bookmarkStart w:id="21" w:name="X47cf09a0cab8d68e687c6cec2b81aea6bf889b9"/>
    <w:p>
      <w:pPr>
        <w:pStyle w:val="Heading2"/>
      </w:pPr>
      <w:r>
        <w:t xml:space="preserve">Subject: Application for Oceanographer Internship Position</w:t>
      </w:r>
    </w:p>
    <w:bookmarkEnd w:id="21"/>
    <w:p>
      <w:pPr>
        <w:pStyle w:val="FirstParagraph"/>
      </w:pPr>
      <w:r>
        <w:t xml:space="preserve">Dear Dr. Vance,</w:t>
      </w:r>
    </w:p>
    <w:p>
      <w:pPr>
        <w:pStyle w:val="BodyText"/>
      </w:pPr>
      <w:r>
        <w:t xml:space="preserve">It is with profound enthusiasm that I submit my formal Internship Application Letter for the Oceanographer Intern position at the Marine Environmental Studies Institute (MESI) in United States New York City. As a dedicated environmental science undergraduate student at Columbia University with a specialized focus on marine ecosystems, I have long admired MESI's pioneering work in coastal resilience and climate-adaptive oceanography. The opportunity to contribute to your team's groundbreaking research within the heart of New York City—a dynamic metropolis where the Atlantic Ocean meets urban innovation—represents an unparalleled convergence of my academic pursuits and professional aspirations.</w:t>
      </w:r>
    </w:p>
    <w:p>
      <w:pPr>
        <w:pStyle w:val="BodyText"/>
      </w:pPr>
      <w:r>
        <w:t xml:space="preserve">My fascination with oceanography began during childhood summers spent on Long Island’s shores, where I witnessed firsthand how coastal communities grapple with rising sea levels and shifting marine biodiversity. This personal connection evolved into a rigorous academic trajectory at Columbia, where I have pursued a Bachelor of Science in Environmental Science with honors, maintaining a 3.87 GPA while completing specialized coursework including Physical Oceanography (A), Marine Geochemistry (A-), and Remote Sensing of Coastal Systems (A). My capstone research project, "Quantifying Microplastic Accumulation in New York Harbor Sediments," employed advanced GIS mapping and water sampling techniques to analyze pollution patterns across 12 NYC waterfront sites—a study directly relevant to MESI’s ongoing initiatives at the Hudson River Estuary. This work was published in the Columbia Environmental Review and earned me recognition as a 2023 Emerging Ocean Conservation Scholar by the American Geophysical Union.</w:t>
      </w:r>
    </w:p>
    <w:p>
      <w:pPr>
        <w:pStyle w:val="BodyText"/>
      </w:pPr>
      <w:r>
        <w:t xml:space="preserve">What distinguishes my application is my deep contextual understanding of New York City's unique marine environment, which I have studied extensively through fieldwork across the city’s estuaries, bays, and shorelines. While many applicants focus on oceanographic theory in isolation, I have spent 18 months documenting seasonal changes in NYC’s marine habitats—from the nutrient dynamics of Jamaica Bay to the kelp forests off Staten Island—using both traditional sampling methods and drone-assisted aerial surveys. During an independent study with Dr. Marcus Chen at Lamont-Doherty Earth Observatory (just 10 minutes from your Manhattan headquarters), I developed a predictive model for phytoplankton blooms in the Upper New York Bay, which demonstrated a 22% improvement in accuracy over existing regional frameworks. This experience reinforced my conviction that effective oceanography must integrate scientific rigor with urban ecological realities—a principle central to MESI’s mission.</w:t>
      </w:r>
    </w:p>
    <w:p>
      <w:pPr>
        <w:pStyle w:val="BodyText"/>
      </w:pPr>
      <w:r>
        <w:t xml:space="preserve">The significance of this internship within United States New York City cannot be overstated. As the nation’s most populous urban center with 520 miles of coastline, NYC faces acute challenges including sea-level rise projections of up to 1.5 meters by 2100, which threaten infrastructure and over 8 million residents. MESI’s work at the forefront of these issues—such as your recent project mapping flood vulnerability across Brooklyn’s waterfront communities—aligns perfectly with my goal to become an Oceanographer who bridges scientific discovery and tangible public policy outcomes. I am particularly eager to contribute to your team’s upcoming initiative on "Urban Coastal Adaptation Strategies," where my fieldwork experience in NYC’s complex marine environments would allow me to immediately support data collection for the Brooklyn Battery Tunnel Corridor study.</w:t>
      </w:r>
    </w:p>
    <w:p>
      <w:pPr>
        <w:pStyle w:val="BodyText"/>
      </w:pPr>
      <w:r>
        <w:t xml:space="preserve">My technical proficiency complements this local context. I am certified in NCEES-approved water quality testing protocols and proficient in Python, MATLAB, and QGIS—tools I have applied to analyze 200+ oceanographic datasets from NOAA’s National Data Buoy Center. During a summer internship at the NYC Department of Environmental Protection (DEP), I assisted hydrologists in developing real-time monitoring systems for harbor water quality, resulting in a streamlined reporting process that reduced response times by 37%. This experience taught me how to translate complex oceanographic data into actionable insights for municipal stakeholders—a skill I intend to refine under MESI’s mentorship while contributing to your annual "Ocean Health Index" report.</w:t>
      </w:r>
    </w:p>
    <w:p>
      <w:pPr>
        <w:pStyle w:val="BodyText"/>
      </w:pPr>
      <w:r>
        <w:t xml:space="preserve">I am equally passionate about the societal dimensions of oceanography, having volunteered with NYC-based nonprofit Ocean Heroes since 2021. Through this work, I co-designed educational workshops for public schools in Queens that connected local marine life to global climate patterns—reaching over 500 students across six boroughs. This experience reinforced my belief that an effective Oceanographer must communicate science beyond academic circles, a value MESI embodies through your community engagement programs like "Harbor Watch NYC." I am confident my background in science communication, including creating 12+ educational videos for the Columbia Oceans Initiative platform, would allow me to meaningfully support your outreach efforts while absorbing critical research methodologies.</w:t>
      </w:r>
    </w:p>
    <w:p>
      <w:pPr>
        <w:pStyle w:val="BodyText"/>
      </w:pPr>
      <w:r>
        <w:t xml:space="preserve">What excites me most about this internship is the chance to work within New York City’s unparalleled ecosystem of oceanographic innovation. The proximity to institutions like NOAA’s National Ocean Service offices in Jersey City, NYU’s Center for Urban Science and Progress, and CUNY’s Brooklyn College Marine Sciences Program creates a vibrant network where theoretical research rapidly informs practical solutions. I am eager to learn from MESI professionals who are actively shaping the future of coastal cities—from developing adaptive infrastructure to advocating for policy changes at the New York State Climate Action Council. As an aspiring Oceanographer committed to serving as a steward for our planet’s most vital ecosystems, I view this internship not merely as a professional opportunity but as the essential next step in my journey toward becoming an agent of meaningful change in one of the world’s most influential coastal metropolises.</w:t>
      </w:r>
    </w:p>
    <w:p>
      <w:pPr>
        <w:pStyle w:val="BodyText"/>
      </w:pPr>
      <w:r>
        <w:t xml:space="preserve">Thank you for considering my Internship Application Letter. I am deeply impressed by MESI’s commitment to advancing ocean science at the intersection of urban development and environmental justice, and I would be honored to contribute my skills in field research, data analysis, and community engagement to your team. My resume, attached for your review, provides further detail on my academic achievements and technical competencies. I welcome the opportunity to discuss how my background aligns with MESI’s goals during an interview at your convenience and am available immediately for a virtual or in-person meeting.</w:t>
      </w:r>
    </w:p>
    <w:p>
      <w:pPr>
        <w:pStyle w:val="BodyText"/>
      </w:pPr>
      <w:r>
        <w:t xml:space="preserve">With sincere respect,</w:t>
      </w:r>
    </w:p>
    <w:p>
      <w:pPr>
        <w:pStyle w:val="BodyText"/>
      </w:pPr>
      <w:r>
        <w:rPr>
          <w:bCs/>
          <w:b/>
        </w:rPr>
        <w:t xml:space="preserve">Sophia Rodriguez</w:t>
      </w:r>
    </w:p>
    <w:p>
      <w:pPr>
        <w:pStyle w:val="BodyText"/>
      </w:pPr>
      <w:r>
        <w:t xml:space="preserve">Columbia University, Class of 2024</w:t>
      </w:r>
    </w:p>
    <w:p>
      <w:pPr>
        <w:pStyle w:val="BodyText"/>
      </w:pPr>
      <w:r>
        <w:t xml:space="preserve">Email: s.rodriguez@alumni.columbia.edu | Phone: (212) 555-7890</w:t>
      </w:r>
    </w:p>
    <w:p>
      <w:pPr>
        <w:pStyle w:val="BodyText"/>
      </w:pPr>
      <w:r>
        <w:t xml:space="preserve">LinkedIn: linkedin.com/in/sophiarodriguez-oceanographer | Portfolio: sophiarodriguez.oceans.org</w:t>
      </w:r>
    </w:p>
    <w:p>
      <w:pPr>
        <w:pStyle w:val="BodyText"/>
      </w:pPr>
      <w:r>
        <w:rPr>
          <w:iCs/>
          <w:i/>
        </w:rPr>
        <w:t xml:space="preserve">Word Count: 827 words</w:t>
      </w:r>
    </w:p>
    <w:p>
      <w:pPr>
        <w:pStyle w:val="BodyText"/>
      </w:pPr>
      <w:r>
        <w:rPr>
          <w:iCs/>
          <w:i/>
        </w:rPr>
        <w:t xml:space="preserve">This Internship Application Letter reflects a candidate deeply committed to the field of Oceanographer within United States New York City's unique environmental and academ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4T07:07:22Z</dcterms:created>
  <dcterms:modified xsi:type="dcterms:W3CDTF">2026-07-24T07:07:22Z</dcterms:modified>
</cp:coreProperties>
</file>

<file path=docProps/custom.xml><?xml version="1.0" encoding="utf-8"?>
<Properties xmlns="http://schemas.openxmlformats.org/officeDocument/2006/custom-properties" xmlns:vt="http://schemas.openxmlformats.org/officeDocument/2006/docPropsVTypes"/>
</file>